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00DDBD43" w:rsidR="001D2A0C" w:rsidRDefault="00AD4AB2" w:rsidP="00AD4AB2">
      <w:pPr>
        <w:pStyle w:val="Heading1"/>
      </w:pPr>
      <w:r>
        <w:t xml:space="preserve">Social Media Copy – </w:t>
      </w:r>
      <w:r w:rsidR="007F356E">
        <w:t>Military &amp; Veterans Services</w:t>
      </w:r>
      <w:r w:rsidR="009564AE">
        <w:t xml:space="preserve"> Week</w:t>
      </w:r>
    </w:p>
    <w:p w14:paraId="11D701D4" w14:textId="1757CEEC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6"/>
        <w:gridCol w:w="3217"/>
        <w:gridCol w:w="3217"/>
      </w:tblGrid>
      <w:tr w:rsidR="00AD4AB2" w14:paraId="42CF1EDA" w14:textId="77777777" w:rsidTr="5E7DFC46">
        <w:tc>
          <w:tcPr>
            <w:tcW w:w="3636" w:type="dxa"/>
          </w:tcPr>
          <w:p w14:paraId="69919E16" w14:textId="6E8CB573" w:rsidR="00AD4AB2" w:rsidRDefault="00AA42DA" w:rsidP="006378E7">
            <w:r>
              <w:t>Monday</w:t>
            </w:r>
            <w:r w:rsidR="00AD4AB2">
              <w:t xml:space="preserve">, </w:t>
            </w:r>
            <w:r w:rsidR="00393165">
              <w:t>Nov 6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16ADAF64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7F356E">
              <w:t>Military &amp; Veterans Services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58429588" w14:textId="6A7FE0C5" w:rsidR="00AD4AB2" w:rsidRDefault="173E5893" w:rsidP="5E7DFC46">
            <w:pPr>
              <w:rPr>
                <w:rFonts w:eastAsia="Source Sans Pro" w:cs="Source Sans Pro"/>
              </w:rPr>
            </w:pPr>
            <w:r w:rsidRPr="5E7DFC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5A385636" w:rsidR="00AD4AB2" w:rsidRDefault="7C5FDDFC" w:rsidP="5E7DFC46">
            <w:r>
              <w:rPr>
                <w:noProof/>
              </w:rPr>
              <w:drawing>
                <wp:inline distT="0" distB="0" distL="0" distR="0" wp14:anchorId="3649791E" wp14:editId="75A602BA">
                  <wp:extent cx="1866900" cy="1895475"/>
                  <wp:effectExtent l="9525" t="9525" r="9525" b="9525"/>
                  <wp:docPr id="446651169" name="Picture 446651169" descr="Video featuring a photo of a little girl in flight suit holding the hands of her Air Force parents, wounded warriors participating in a wheelchair race, crowds welcoming returning veterans; and a man meeting with a counselor. It reveals the cause of the week to be Military &amp; Veterans Servic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651169" name="Picture 446651169" descr="Video featuring a photo of a little girl in flight suit holding the hands of her Air Force parents, wounded warriors participating in a wheelchair race, crowds welcoming returning veterans; and a man meeting with a counselor. It reveals the cause of the week to be Military &amp; Veterans Services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51262552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>photo</w:t>
            </w:r>
            <w:r w:rsidR="00D303E5">
              <w:t xml:space="preserve"> of a little girl in flight suit holding the hands of her Air Force parents, wounded warriors participating in a wheelchair race, </w:t>
            </w:r>
            <w:r w:rsidR="002413FC">
              <w:t xml:space="preserve">crowds welcoming returning veterans; and a </w:t>
            </w:r>
            <w:r w:rsidR="009C2FA7">
              <w:t>man meeting with a counselor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7F356E">
              <w:t>Military &amp; Veterans Services</w:t>
            </w:r>
            <w:r w:rsidR="000A6ADD">
              <w:t>.</w:t>
            </w:r>
          </w:p>
        </w:tc>
      </w:tr>
      <w:tr w:rsidR="00AD4AB2" w14:paraId="16843182" w14:textId="77777777" w:rsidTr="5E7DFC46">
        <w:tc>
          <w:tcPr>
            <w:tcW w:w="3636" w:type="dxa"/>
          </w:tcPr>
          <w:p w14:paraId="676F5E33" w14:textId="720A8796" w:rsidR="00AD4AB2" w:rsidRDefault="00AA42DA" w:rsidP="006378E7">
            <w:r>
              <w:t>Wednesday</w:t>
            </w:r>
            <w:r w:rsidR="00AD4AB2">
              <w:t xml:space="preserve">, </w:t>
            </w:r>
            <w:r w:rsidR="00874DBC">
              <w:t xml:space="preserve">Nov </w:t>
            </w:r>
            <w:r w:rsidR="006147F6">
              <w:t>8</w:t>
            </w:r>
          </w:p>
          <w:p w14:paraId="1EDF7959" w14:textId="70079110" w:rsidR="00777722" w:rsidRDefault="00B4131B" w:rsidP="006378E7">
            <w:r>
              <w:t xml:space="preserve">Through the @USOPM CFC, you can GIVE HAPPY so </w:t>
            </w:r>
            <w:r w:rsidR="00393165">
              <w:t>military families like the Reeds can stay connected during deployments</w:t>
            </w:r>
            <w:r w:rsidR="00FC543F">
              <w:t>.</w:t>
            </w:r>
            <w:r>
              <w:t xml:space="preserve"> #GiveCFC</w:t>
            </w:r>
          </w:p>
        </w:tc>
        <w:tc>
          <w:tcPr>
            <w:tcW w:w="3217" w:type="dxa"/>
          </w:tcPr>
          <w:p w14:paraId="77F47958" w14:textId="46DA71D7" w:rsidR="00AD4AB2" w:rsidRDefault="003D3DCE" w:rsidP="5E7DFC46">
            <w:pPr>
              <w:rPr>
                <w:rFonts w:eastAsia="Source Sans Pro" w:cs="Source Sans Pro"/>
              </w:rPr>
            </w:pPr>
            <w:r>
              <w:t> </w:t>
            </w:r>
            <w:r w:rsidR="393286E2" w:rsidRPr="5E7DFC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738ABDB6" w:rsidR="00AD4AB2" w:rsidRDefault="359F60B0" w:rsidP="5E7DFC46">
            <w:r>
              <w:rPr>
                <w:noProof/>
              </w:rPr>
              <w:drawing>
                <wp:inline distT="0" distB="0" distL="0" distR="0" wp14:anchorId="13906502" wp14:editId="6C49C1D9">
                  <wp:extent cx="1885950" cy="1895475"/>
                  <wp:effectExtent l="9525" t="9525" r="9525" b="9525"/>
                  <wp:docPr id="1629740824" name="Picture 1629740824" descr="Photo of a man in uniform hugging a little girl holding a flag: “GIVE HAPPY so military families like the Reeds can stay connected during deployment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740824" name="Picture 1629740824" descr="Photo of a man in uniform hugging a little girl holding a flag: “GIVE HAPPY so military families like the Reeds can stay connected during deployment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7B8D1FBD" w:rsidR="00530E69" w:rsidRDefault="002B26AB" w:rsidP="003E5095">
            <w:r>
              <w:t xml:space="preserve">Photo of a </w:t>
            </w:r>
            <w:r w:rsidR="003A3C51">
              <w:t xml:space="preserve">man </w:t>
            </w:r>
            <w:r w:rsidR="00393165">
              <w:t xml:space="preserve">in uniform hugging a little girl </w:t>
            </w:r>
            <w:r w:rsidR="003A3C51">
              <w:t>holdin</w:t>
            </w:r>
            <w:r w:rsidR="00393165">
              <w:t>g a flag</w:t>
            </w:r>
            <w:r w:rsidR="00A76993">
              <w:t>:</w:t>
            </w:r>
            <w:r w:rsidR="000E367A">
              <w:t xml:space="preserve"> “GIVE HAPPY so</w:t>
            </w:r>
            <w:r w:rsidR="00393165">
              <w:t xml:space="preserve"> military families like the Reeds can stay connected during deployments</w:t>
            </w:r>
            <w:r w:rsidR="000E367A">
              <w:t xml:space="preserve">.” </w:t>
            </w:r>
          </w:p>
        </w:tc>
      </w:tr>
      <w:tr w:rsidR="00AD4AB2" w14:paraId="4A7DC075" w14:textId="77777777" w:rsidTr="5E7DFC46">
        <w:tc>
          <w:tcPr>
            <w:tcW w:w="3636" w:type="dxa"/>
          </w:tcPr>
          <w:p w14:paraId="3AF00CF7" w14:textId="6CE21258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874DBC">
              <w:t xml:space="preserve">Nov </w:t>
            </w:r>
            <w:r w:rsidR="006147F6">
              <w:t>10</w:t>
            </w:r>
          </w:p>
          <w:p w14:paraId="4A97052D" w14:textId="79DB655B" w:rsidR="0009442B" w:rsidRDefault="0064136D" w:rsidP="006378E7">
            <w:r>
              <w:t>Friday fun:</w:t>
            </w:r>
            <w:r w:rsidR="001509DA">
              <w:t xml:space="preserve"> </w:t>
            </w:r>
            <w:r w:rsidR="006147F6">
              <w:t xml:space="preserve">In honor of Veteran’s Day, </w:t>
            </w:r>
            <w:r w:rsidR="00685936">
              <w:t xml:space="preserve">let us know your favorite branch of service in the comments. </w:t>
            </w:r>
            <w:r w:rsidR="006147F6">
              <w:t xml:space="preserve"> </w:t>
            </w:r>
          </w:p>
          <w:p w14:paraId="686BFF86" w14:textId="380B9FD1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</w:t>
            </w:r>
            <w:r w:rsidR="00685936">
              <w:t xml:space="preserve">been honored to </w:t>
            </w:r>
            <w:r w:rsidR="00F65CDC">
              <w:t>celebrate Military &amp; Veterans Services</w:t>
            </w:r>
            <w:r w:rsidR="00846DBB">
              <w:t xml:space="preserve"> as our </w:t>
            </w:r>
            <w:r>
              <w:t xml:space="preserve">@USOPM CFC cause of the week. </w:t>
            </w:r>
            <w:r w:rsidR="00F65CDC">
              <w:t xml:space="preserve">We thank you all for your service! </w:t>
            </w:r>
            <w:r w:rsidR="007D5593">
              <w:t>#GiveCFC</w:t>
            </w:r>
          </w:p>
        </w:tc>
        <w:tc>
          <w:tcPr>
            <w:tcW w:w="3217" w:type="dxa"/>
          </w:tcPr>
          <w:p w14:paraId="3BBCFA23" w14:textId="12EF1E1A" w:rsidR="00AD4AB2" w:rsidRDefault="521F6987" w:rsidP="5E7DFC46">
            <w:pPr>
              <w:rPr>
                <w:rFonts w:eastAsia="Source Sans Pro" w:cs="Source Sans Pro"/>
              </w:rPr>
            </w:pPr>
            <w:r w:rsidRPr="5E7DFC4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1E53DBFA" w:rsidR="00AD4AB2" w:rsidRDefault="6A5D5ACC" w:rsidP="5E7DFC46">
            <w:r>
              <w:rPr>
                <w:noProof/>
              </w:rPr>
              <w:drawing>
                <wp:inline distT="0" distB="0" distL="0" distR="0" wp14:anchorId="15A3544A" wp14:editId="4DFE55C7">
                  <wp:extent cx="1876425" cy="1895475"/>
                  <wp:effectExtent l="9525" t="9525" r="9525" b="9525"/>
                  <wp:docPr id="1047028549" name="Picture 1047028549" descr="Video features a rotating photo of a member from each branch of the armed servic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028549" name="Picture 1047028549" descr="Video features a rotating photo of a member from each branch of the armed services.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4F5DB943" w:rsidR="0009442B" w:rsidRDefault="00F65CDC" w:rsidP="006378E7">
            <w:r>
              <w:t xml:space="preserve">Video features a </w:t>
            </w:r>
            <w:r w:rsidR="00464E8B">
              <w:t xml:space="preserve">rotating </w:t>
            </w:r>
            <w:r>
              <w:t>photo of a member from each branch of the armed services</w:t>
            </w:r>
            <w:r w:rsidR="00464E8B">
              <w:t>.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F613D" w14:textId="77777777" w:rsidR="00C572DA" w:rsidRDefault="00C572DA" w:rsidP="00525B25">
      <w:r>
        <w:separator/>
      </w:r>
    </w:p>
  </w:endnote>
  <w:endnote w:type="continuationSeparator" w:id="0">
    <w:p w14:paraId="33B91A2B" w14:textId="77777777" w:rsidR="00C572DA" w:rsidRDefault="00C572DA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1A90FEE7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3371BD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4F7CE481" w:rsidR="00044CFB" w:rsidRDefault="003371BD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05571331" wp14:editId="7887E89C">
          <wp:extent cx="1362585" cy="283818"/>
          <wp:effectExtent l="0" t="0" r="0" b="2540"/>
          <wp:docPr id="6" name="Picture 6" descr="CFC Logo An OPM In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96D83" w14:textId="77777777" w:rsidR="00C572DA" w:rsidRDefault="00C572DA" w:rsidP="00525B25">
      <w:bookmarkStart w:id="0" w:name="_Hlk141698468"/>
      <w:bookmarkEnd w:id="0"/>
      <w:r>
        <w:separator/>
      </w:r>
    </w:p>
  </w:footnote>
  <w:footnote w:type="continuationSeparator" w:id="0">
    <w:p w14:paraId="38425EF0" w14:textId="77777777" w:rsidR="00C572DA" w:rsidRDefault="00C572DA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2397611F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3CDC8AE5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gUAYSN2sywAAAA="/>
  </w:docVars>
  <w:rsids>
    <w:rsidRoot w:val="00B1028A"/>
    <w:rsid w:val="00000365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371BD"/>
    <w:rsid w:val="00352290"/>
    <w:rsid w:val="00353241"/>
    <w:rsid w:val="00353AB0"/>
    <w:rsid w:val="00353B91"/>
    <w:rsid w:val="00361A2F"/>
    <w:rsid w:val="003726A7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5EE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6E4E"/>
    <w:rsid w:val="0065103D"/>
    <w:rsid w:val="00657CB8"/>
    <w:rsid w:val="00663513"/>
    <w:rsid w:val="00663BF6"/>
    <w:rsid w:val="00667719"/>
    <w:rsid w:val="00677F77"/>
    <w:rsid w:val="00685936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48DA"/>
    <w:rsid w:val="00810E88"/>
    <w:rsid w:val="00811596"/>
    <w:rsid w:val="00812666"/>
    <w:rsid w:val="00833F06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08FE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572DA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303E5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51807"/>
    <w:rsid w:val="00F65CDC"/>
    <w:rsid w:val="00F66025"/>
    <w:rsid w:val="00FA419B"/>
    <w:rsid w:val="00FA60AD"/>
    <w:rsid w:val="00FB36BE"/>
    <w:rsid w:val="00FB4165"/>
    <w:rsid w:val="00FB758E"/>
    <w:rsid w:val="00FC374A"/>
    <w:rsid w:val="00FC543F"/>
    <w:rsid w:val="00FE6AB2"/>
    <w:rsid w:val="00FF059F"/>
    <w:rsid w:val="00FF16D8"/>
    <w:rsid w:val="084D35A5"/>
    <w:rsid w:val="173E5893"/>
    <w:rsid w:val="2B574804"/>
    <w:rsid w:val="359F60B0"/>
    <w:rsid w:val="38A905CE"/>
    <w:rsid w:val="393286E2"/>
    <w:rsid w:val="47A6C5E8"/>
    <w:rsid w:val="521F6987"/>
    <w:rsid w:val="5E7DFC46"/>
    <w:rsid w:val="6A5D5ACC"/>
    <w:rsid w:val="7C5FD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925151-6EC5-4FDB-AE6F-029F0AFA4F43}"/>
</file>

<file path=customXml/itemProps2.xml><?xml version="1.0" encoding="utf-8"?>
<ds:datastoreItem xmlns:ds="http://schemas.openxmlformats.org/officeDocument/2006/customXml" ds:itemID="{50F006D1-DBD7-43A5-A086-43099001EC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ocial Media for Military Veterans</dc:title>
  <dc:subject/>
  <dc:creator/>
  <cp:keywords>CFC Social Media</cp:keywords>
  <dc:description/>
  <cp:lastModifiedBy/>
  <cp:revision>1</cp:revision>
  <dcterms:created xsi:type="dcterms:W3CDTF">2023-07-31T17:17:00Z</dcterms:created>
  <dcterms:modified xsi:type="dcterms:W3CDTF">2023-07-31T17:21:00Z</dcterms:modified>
  <cp:category/>
</cp:coreProperties>
</file>